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5E8EEC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37EF8">
        <w:rPr>
          <w:b/>
          <w:sz w:val="20"/>
          <w:szCs w:val="20"/>
        </w:rPr>
        <w:t>Saucon Valle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C177FD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37EF8">
        <w:rPr>
          <w:b/>
          <w:sz w:val="20"/>
          <w:szCs w:val="20"/>
        </w:rPr>
        <w:t>120-48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3BF482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37EF8">
        <w:rPr>
          <w:b/>
          <w:sz w:val="20"/>
          <w:szCs w:val="20"/>
        </w:rPr>
        <w:t>January 7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BB6EDA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37EF8">
        <w:rPr>
          <w:b/>
          <w:sz w:val="20"/>
          <w:szCs w:val="20"/>
        </w:rPr>
        <w:t>January 21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03D2068" w:rsidR="00223718" w:rsidRPr="00357703" w:rsidRDefault="00C37EF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274482A" w:rsidR="00223718" w:rsidRPr="00357703" w:rsidRDefault="00C37EF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789F0FA" w:rsidR="00D6151F" w:rsidRDefault="00C37EF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6AC5A62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ABA">
        <w:rPr>
          <w:sz w:val="16"/>
          <w:szCs w:val="16"/>
        </w:rPr>
      </w:r>
      <w:r w:rsidR="007E1AB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37EF8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37EF8">
        <w:rPr>
          <w:sz w:val="16"/>
          <w:szCs w:val="16"/>
        </w:rPr>
        <w:instrText xml:space="preserve"> FORMCHECKBOX </w:instrText>
      </w:r>
      <w:r w:rsidR="00C37EF8">
        <w:rPr>
          <w:sz w:val="16"/>
          <w:szCs w:val="16"/>
        </w:rPr>
      </w:r>
      <w:r w:rsidR="00C37EF8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E1ABA">
              <w:rPr>
                <w:rFonts w:ascii="Calibri" w:hAnsi="Calibri" w:cs="Calibri"/>
              </w:rPr>
            </w:r>
            <w:r w:rsidR="007E1AB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6840DC4" w:rsidR="0079370C" w:rsidRPr="00E36FC5" w:rsidRDefault="007E1AB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953CD0C" w:rsidR="006B7A09" w:rsidRPr="009319BD" w:rsidRDefault="007E1AB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A29F0F4" w:rsidR="006B7A09" w:rsidRPr="009319BD" w:rsidRDefault="007E1AB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862CCB1" w:rsidR="006B7A09" w:rsidRPr="009319BD" w:rsidRDefault="007E1AB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40102D76" w:rsidR="006B7A09" w:rsidRPr="009319BD" w:rsidRDefault="007E1AB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D1FAB4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1A99F28C" w:rsidR="00382454" w:rsidRPr="007E1ABA" w:rsidRDefault="007E1ABA" w:rsidP="00CF00AC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1ABA">
              <w:rPr>
                <w:sz w:val="20"/>
                <w:szCs w:val="20"/>
              </w:rPr>
              <w:t>Offer versus Serve (OVS) is not being implemented correctly. - Foodservice staff required students to take an additional food item when the student had selected a reimbursable meal.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CDB619A" w:rsidR="006B7A09" w:rsidRPr="009319BD" w:rsidRDefault="007E1AB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27F426D" w:rsidR="006B7A09" w:rsidRPr="009319BD" w:rsidRDefault="007E1AB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C324CDE" w:rsidR="006B7A09" w:rsidRPr="009319BD" w:rsidRDefault="007E1AB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323B756" w14:textId="77777777" w:rsidR="00FE0355" w:rsidRDefault="00FE0355" w:rsidP="00223718">
            <w:pPr>
              <w:rPr>
                <w:b/>
                <w:sz w:val="20"/>
                <w:szCs w:val="20"/>
              </w:rPr>
            </w:pPr>
          </w:p>
          <w:p w14:paraId="6DE2CF9F" w14:textId="1EEE32E8" w:rsidR="007E1ABA" w:rsidRPr="00B20A26" w:rsidRDefault="007E1AB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F70370F" w:rsidR="006B7A09" w:rsidRPr="009319BD" w:rsidRDefault="007E1AB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5AEECF0" w:rsidR="006B7A09" w:rsidRPr="009319BD" w:rsidRDefault="007E1AB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CFDC716" w:rsidR="00D03ED5" w:rsidRPr="009319BD" w:rsidRDefault="007E1AB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0151B3B" w:rsidR="00D03ED5" w:rsidRPr="009319BD" w:rsidRDefault="007E1AB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ABA">
              <w:rPr>
                <w:sz w:val="20"/>
                <w:szCs w:val="20"/>
              </w:rPr>
            </w:r>
            <w:r w:rsidR="007E1A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70B57CF" w:rsidR="00382454" w:rsidRPr="007E1ABA" w:rsidRDefault="007E1ABA" w:rsidP="007E1ABA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bookmarkStart w:id="0" w:name="_GoBack"/>
            <w:bookmarkEnd w:id="0"/>
            <w:r w:rsidRPr="007E1ABA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962E4B3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37EF8">
      <w:rPr>
        <w:sz w:val="16"/>
        <w:szCs w:val="16"/>
      </w:rPr>
      <w:t>Saucon Valley School District</w:t>
    </w:r>
  </w:p>
  <w:p w14:paraId="360D5ABF" w14:textId="5D421B2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37EF8">
      <w:rPr>
        <w:sz w:val="16"/>
        <w:szCs w:val="16"/>
      </w:rPr>
      <w:t>120-48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5722A"/>
    <w:multiLevelType w:val="hybridMultilevel"/>
    <w:tmpl w:val="1B1C4B1A"/>
    <w:lvl w:ilvl="0" w:tplc="2FAA04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663E2D"/>
    <w:multiLevelType w:val="hybridMultilevel"/>
    <w:tmpl w:val="27CE9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9373B"/>
    <w:multiLevelType w:val="hybridMultilevel"/>
    <w:tmpl w:val="38BA8B08"/>
    <w:lvl w:ilvl="0" w:tplc="3192208E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3"/>
  </w:num>
  <w:num w:numId="4">
    <w:abstractNumId w:val="8"/>
  </w:num>
  <w:num w:numId="5">
    <w:abstractNumId w:val="17"/>
  </w:num>
  <w:num w:numId="6">
    <w:abstractNumId w:val="22"/>
  </w:num>
  <w:num w:numId="7">
    <w:abstractNumId w:val="18"/>
  </w:num>
  <w:num w:numId="8">
    <w:abstractNumId w:val="7"/>
  </w:num>
  <w:num w:numId="9">
    <w:abstractNumId w:val="21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19"/>
  </w:num>
  <w:num w:numId="18">
    <w:abstractNumId w:val="5"/>
  </w:num>
  <w:num w:numId="19">
    <w:abstractNumId w:val="11"/>
  </w:num>
  <w:num w:numId="20">
    <w:abstractNumId w:val="4"/>
  </w:num>
  <w:num w:numId="21">
    <w:abstractNumId w:val="14"/>
  </w:num>
  <w:num w:numId="22">
    <w:abstractNumId w:val="9"/>
  </w:num>
  <w:num w:numId="23">
    <w:abstractNumId w:val="10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158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1ABA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37EF8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elements/1.1/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6C912B-2AE5-49FF-99E4-C507E5814D46}"/>
</file>

<file path=customXml/itemProps5.xml><?xml version="1.0" encoding="utf-8"?>
<ds:datastoreItem xmlns:ds="http://schemas.openxmlformats.org/officeDocument/2006/customXml" ds:itemID="{5BF4740B-B2E9-4084-9A6F-A8A5B9EE5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4</cp:revision>
  <cp:lastPrinted>2018-08-21T16:23:00Z</cp:lastPrinted>
  <dcterms:created xsi:type="dcterms:W3CDTF">2020-03-10T19:50:00Z</dcterms:created>
  <dcterms:modified xsi:type="dcterms:W3CDTF">2020-03-10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4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